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60B896" w14:textId="77777777" w:rsidR="00E117B5" w:rsidRPr="00ED7564" w:rsidRDefault="00E117B5" w:rsidP="00E117B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 w:rsidRPr="00ED7564">
        <w:rPr>
          <w:rFonts w:ascii="Courier New" w:hAnsi="Courier New" w:cs="Courier New"/>
          <w:color w:val="3C763D"/>
          <w:kern w:val="0"/>
          <w:sz w:val="20"/>
          <w:szCs w:val="20"/>
        </w:rPr>
        <w:t>% clear all</w:t>
      </w:r>
    </w:p>
    <w:p w14:paraId="4C962896" w14:textId="77777777" w:rsidR="00E117B5" w:rsidRPr="00ED7564" w:rsidRDefault="00E117B5" w:rsidP="00E117B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 w:rsidRPr="00ED7564">
        <w:rPr>
          <w:rFonts w:ascii="Courier New" w:hAnsi="Courier New" w:cs="Courier New"/>
          <w:color w:val="3C763D"/>
          <w:kern w:val="0"/>
          <w:sz w:val="20"/>
          <w:szCs w:val="20"/>
        </w:rPr>
        <w:t>% close all</w:t>
      </w:r>
    </w:p>
    <w:p w14:paraId="379FD105" w14:textId="77777777" w:rsidR="00E117B5" w:rsidRPr="00ED7564" w:rsidRDefault="00E117B5" w:rsidP="00E117B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 w:rsidRPr="00ED7564">
        <w:rPr>
          <w:rFonts w:ascii="Courier New" w:hAnsi="Courier New" w:cs="Courier New"/>
          <w:color w:val="3C763D"/>
          <w:kern w:val="0"/>
          <w:sz w:val="20"/>
          <w:szCs w:val="20"/>
        </w:rPr>
        <w:t>% clc</w:t>
      </w:r>
    </w:p>
    <w:p w14:paraId="09226E15" w14:textId="77777777" w:rsidR="00E117B5" w:rsidRPr="00ED7564" w:rsidRDefault="00E117B5" w:rsidP="00E117B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 w:rsidRPr="00ED7564"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 </w:t>
      </w:r>
      <w:r w:rsidRPr="00ED7564">
        <w:rPr>
          <w:rFonts w:ascii="Courier New" w:hAnsi="Courier New" w:cs="Courier New"/>
          <w:color w:val="3C763D"/>
          <w:kern w:val="0"/>
          <w:sz w:val="20"/>
          <w:szCs w:val="20"/>
        </w:rPr>
        <w:t>%tg=Best_pos</w:t>
      </w:r>
    </w:p>
    <w:p w14:paraId="08E5D720" w14:textId="77777777" w:rsidR="00E117B5" w:rsidRPr="00ED7564" w:rsidRDefault="00E117B5" w:rsidP="00E117B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 w:rsidRPr="00ED7564">
        <w:rPr>
          <w:rFonts w:ascii="Courier New" w:hAnsi="Courier New" w:cs="Courier New"/>
          <w:color w:val="000000"/>
          <w:kern w:val="0"/>
          <w:sz w:val="20"/>
          <w:szCs w:val="20"/>
        </w:rPr>
        <w:t>VarName=xlsread(</w:t>
      </w:r>
      <w:r w:rsidRPr="00ED7564">
        <w:rPr>
          <w:rFonts w:ascii="Courier New" w:hAnsi="Courier New" w:cs="Courier New"/>
          <w:color w:val="A020F0"/>
          <w:kern w:val="0"/>
          <w:sz w:val="20"/>
          <w:szCs w:val="20"/>
        </w:rPr>
        <w:t>"ekim.xlsx"</w:t>
      </w:r>
      <w:r w:rsidRPr="00ED7564">
        <w:rPr>
          <w:rFonts w:ascii="Courier New" w:hAnsi="Courier New" w:cs="Courier New"/>
          <w:color w:val="000000"/>
          <w:kern w:val="0"/>
          <w:sz w:val="20"/>
          <w:szCs w:val="20"/>
        </w:rPr>
        <w:t>)</w:t>
      </w:r>
    </w:p>
    <w:p w14:paraId="747AA2A4" w14:textId="77777777" w:rsidR="00E117B5" w:rsidRPr="00ED7564" w:rsidRDefault="00E117B5" w:rsidP="00E117B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 w:rsidRPr="00ED7564">
        <w:rPr>
          <w:rFonts w:ascii="Courier New" w:hAnsi="Courier New" w:cs="Courier New"/>
          <w:color w:val="000000"/>
          <w:kern w:val="0"/>
          <w:sz w:val="20"/>
          <w:szCs w:val="20"/>
        </w:rPr>
        <w:t>VarName1=VarName(:,1);</w:t>
      </w:r>
    </w:p>
    <w:p w14:paraId="1FBE5A60" w14:textId="77777777" w:rsidR="00E117B5" w:rsidRPr="00ED7564" w:rsidRDefault="00E117B5" w:rsidP="00E117B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 w:rsidRPr="00ED7564">
        <w:rPr>
          <w:rFonts w:ascii="Courier New" w:hAnsi="Courier New" w:cs="Courier New"/>
          <w:color w:val="000000"/>
          <w:kern w:val="0"/>
          <w:sz w:val="20"/>
          <w:szCs w:val="20"/>
        </w:rPr>
        <w:t>VarName2=VarName(:,2);</w:t>
      </w:r>
    </w:p>
    <w:p w14:paraId="649DE4D2" w14:textId="77777777" w:rsidR="00E117B5" w:rsidRPr="00ED7564" w:rsidRDefault="00E117B5" w:rsidP="00E117B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 w:rsidRPr="00ED7564">
        <w:rPr>
          <w:rFonts w:ascii="Courier New" w:hAnsi="Courier New" w:cs="Courier New"/>
          <w:color w:val="000000"/>
          <w:kern w:val="0"/>
          <w:sz w:val="20"/>
          <w:szCs w:val="20"/>
        </w:rPr>
        <w:t>VarName3=VarName(:,3);</w:t>
      </w:r>
    </w:p>
    <w:p w14:paraId="1860453A" w14:textId="77777777" w:rsidR="00E117B5" w:rsidRPr="00ED7564" w:rsidRDefault="00E117B5" w:rsidP="00E117B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 w:rsidRPr="00ED7564">
        <w:rPr>
          <w:rFonts w:ascii="Courier New" w:hAnsi="Courier New" w:cs="Courier New"/>
          <w:color w:val="000000"/>
          <w:kern w:val="0"/>
          <w:sz w:val="20"/>
          <w:szCs w:val="20"/>
        </w:rPr>
        <w:t>VarName4=VarName(:,4);</w:t>
      </w:r>
    </w:p>
    <w:p w14:paraId="404C7BFD" w14:textId="77777777" w:rsidR="00E117B5" w:rsidRPr="00ED7564" w:rsidRDefault="00E117B5" w:rsidP="00E117B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 w:rsidRPr="00ED7564">
        <w:rPr>
          <w:rFonts w:ascii="Courier New" w:hAnsi="Courier New" w:cs="Courier New"/>
          <w:color w:val="000000"/>
          <w:kern w:val="0"/>
          <w:sz w:val="20"/>
          <w:szCs w:val="20"/>
        </w:rPr>
        <w:t>VarName5=VarName(:,5);</w:t>
      </w:r>
    </w:p>
    <w:p w14:paraId="513D8269" w14:textId="77777777" w:rsidR="00E117B5" w:rsidRPr="00ED7564" w:rsidRDefault="00E117B5" w:rsidP="00E117B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 w:rsidRPr="00ED7564">
        <w:rPr>
          <w:rFonts w:ascii="Courier New" w:hAnsi="Courier New" w:cs="Courier New"/>
          <w:color w:val="000000"/>
          <w:kern w:val="0"/>
          <w:sz w:val="20"/>
          <w:szCs w:val="20"/>
        </w:rPr>
        <w:t>VarName6=VarName(:,6);</w:t>
      </w:r>
    </w:p>
    <w:p w14:paraId="3FC0C665" w14:textId="77777777" w:rsidR="00E117B5" w:rsidRPr="00ED7564" w:rsidRDefault="00E117B5" w:rsidP="00E117B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 w:rsidRPr="00ED7564"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 </w:t>
      </w:r>
    </w:p>
    <w:p w14:paraId="6187D8C5" w14:textId="77777777" w:rsidR="00E117B5" w:rsidRPr="00ED7564" w:rsidRDefault="00E117B5" w:rsidP="00E117B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 w:rsidRPr="00ED7564"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nVar = 5; </w:t>
      </w:r>
    </w:p>
    <w:p w14:paraId="3393F3BB" w14:textId="77777777" w:rsidR="00E117B5" w:rsidRPr="00ED7564" w:rsidRDefault="00E117B5" w:rsidP="00E117B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 w:rsidRPr="00ED7564">
        <w:rPr>
          <w:rFonts w:ascii="Courier New" w:hAnsi="Courier New" w:cs="Courier New"/>
          <w:color w:val="000000"/>
          <w:kern w:val="0"/>
          <w:sz w:val="20"/>
          <w:szCs w:val="20"/>
        </w:rPr>
        <w:t>ub = [1 1 1 1 50]*2;</w:t>
      </w:r>
    </w:p>
    <w:p w14:paraId="4DFA1191" w14:textId="77777777" w:rsidR="00E117B5" w:rsidRPr="00ED7564" w:rsidRDefault="00E117B5" w:rsidP="00E117B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 w:rsidRPr="00ED7564">
        <w:rPr>
          <w:rFonts w:ascii="Courier New" w:hAnsi="Courier New" w:cs="Courier New"/>
          <w:color w:val="000000"/>
          <w:kern w:val="0"/>
          <w:sz w:val="20"/>
          <w:szCs w:val="20"/>
        </w:rPr>
        <w:t>lb = [-1 -1 -1 -1 -50]*2;</w:t>
      </w:r>
    </w:p>
    <w:p w14:paraId="0D80D034" w14:textId="77777777" w:rsidR="00E117B5" w:rsidRPr="00ED7564" w:rsidRDefault="00E117B5" w:rsidP="00E117B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 w:rsidRPr="00ED7564"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fobj = @energyPred; </w:t>
      </w:r>
    </w:p>
    <w:p w14:paraId="21C01D47" w14:textId="77777777" w:rsidR="00E117B5" w:rsidRPr="00ED7564" w:rsidRDefault="00E117B5" w:rsidP="00E117B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 w:rsidRPr="00ED7564"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 </w:t>
      </w:r>
    </w:p>
    <w:p w14:paraId="62300415" w14:textId="77777777" w:rsidR="00E117B5" w:rsidRPr="00ED7564" w:rsidRDefault="00E117B5" w:rsidP="00E117B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 w:rsidRPr="00ED7564">
        <w:rPr>
          <w:rFonts w:ascii="Courier New" w:hAnsi="Courier New" w:cs="Courier New"/>
          <w:color w:val="3C763D"/>
          <w:kern w:val="0"/>
          <w:sz w:val="20"/>
          <w:szCs w:val="20"/>
        </w:rPr>
        <w:t xml:space="preserve">% Define the PSO's paramters </w:t>
      </w:r>
    </w:p>
    <w:p w14:paraId="67198AEB" w14:textId="77777777" w:rsidR="00E117B5" w:rsidRPr="00ED7564" w:rsidRDefault="00E117B5" w:rsidP="00E117B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 w:rsidRPr="00ED7564">
        <w:rPr>
          <w:rFonts w:ascii="Courier New" w:hAnsi="Courier New" w:cs="Courier New"/>
          <w:color w:val="000000"/>
          <w:kern w:val="0"/>
          <w:sz w:val="20"/>
          <w:szCs w:val="20"/>
        </w:rPr>
        <w:t>noP = 1000;</w:t>
      </w:r>
    </w:p>
    <w:p w14:paraId="59F34BC9" w14:textId="77777777" w:rsidR="00E117B5" w:rsidRPr="00ED7564" w:rsidRDefault="00E117B5" w:rsidP="00E117B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 w:rsidRPr="00ED7564">
        <w:rPr>
          <w:rFonts w:ascii="Courier New" w:hAnsi="Courier New" w:cs="Courier New"/>
          <w:color w:val="000000"/>
          <w:kern w:val="0"/>
          <w:sz w:val="20"/>
          <w:szCs w:val="20"/>
        </w:rPr>
        <w:t>maxIter = 300;</w:t>
      </w:r>
    </w:p>
    <w:p w14:paraId="65AF45DE" w14:textId="77777777" w:rsidR="00E117B5" w:rsidRPr="00ED7564" w:rsidRDefault="00E117B5" w:rsidP="00E117B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 w:rsidRPr="00ED7564">
        <w:rPr>
          <w:rFonts w:ascii="Courier New" w:hAnsi="Courier New" w:cs="Courier New"/>
          <w:color w:val="000000"/>
          <w:kern w:val="0"/>
          <w:sz w:val="20"/>
          <w:szCs w:val="20"/>
        </w:rPr>
        <w:t>wMax = 0.6;</w:t>
      </w:r>
    </w:p>
    <w:p w14:paraId="10184C6A" w14:textId="77777777" w:rsidR="00E117B5" w:rsidRPr="00ED7564" w:rsidRDefault="00E117B5" w:rsidP="00E117B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 w:rsidRPr="00ED7564">
        <w:rPr>
          <w:rFonts w:ascii="Courier New" w:hAnsi="Courier New" w:cs="Courier New"/>
          <w:color w:val="000000"/>
          <w:kern w:val="0"/>
          <w:sz w:val="20"/>
          <w:szCs w:val="20"/>
        </w:rPr>
        <w:t>wMin = 0.2;</w:t>
      </w:r>
    </w:p>
    <w:p w14:paraId="0F382E2A" w14:textId="77777777" w:rsidR="00E117B5" w:rsidRPr="00ED7564" w:rsidRDefault="00E117B5" w:rsidP="00E117B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 w:rsidRPr="00ED7564">
        <w:rPr>
          <w:rFonts w:ascii="Courier New" w:hAnsi="Courier New" w:cs="Courier New"/>
          <w:color w:val="000000"/>
          <w:kern w:val="0"/>
          <w:sz w:val="20"/>
          <w:szCs w:val="20"/>
        </w:rPr>
        <w:t>c1 = 2;</w:t>
      </w:r>
    </w:p>
    <w:p w14:paraId="794FC8D0" w14:textId="77777777" w:rsidR="00E117B5" w:rsidRPr="00ED7564" w:rsidRDefault="00E117B5" w:rsidP="00E117B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 w:rsidRPr="00ED7564">
        <w:rPr>
          <w:rFonts w:ascii="Courier New" w:hAnsi="Courier New" w:cs="Courier New"/>
          <w:color w:val="000000"/>
          <w:kern w:val="0"/>
          <w:sz w:val="20"/>
          <w:szCs w:val="20"/>
        </w:rPr>
        <w:t>c2 = 2;</w:t>
      </w:r>
    </w:p>
    <w:p w14:paraId="04D7BF50" w14:textId="77777777" w:rsidR="00E117B5" w:rsidRPr="00ED7564" w:rsidRDefault="00E117B5" w:rsidP="00E117B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 w:rsidRPr="00ED7564"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vMax = (ub - lb) .* 0.2; </w:t>
      </w:r>
    </w:p>
    <w:p w14:paraId="63D31B54" w14:textId="77777777" w:rsidR="00E117B5" w:rsidRPr="00ED7564" w:rsidRDefault="00E117B5" w:rsidP="00E117B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 w:rsidRPr="00ED7564">
        <w:rPr>
          <w:rFonts w:ascii="Courier New" w:hAnsi="Courier New" w:cs="Courier New"/>
          <w:color w:val="000000"/>
          <w:kern w:val="0"/>
          <w:sz w:val="20"/>
          <w:szCs w:val="20"/>
        </w:rPr>
        <w:t>vMin  = -vMax;</w:t>
      </w:r>
    </w:p>
    <w:p w14:paraId="34CC595B" w14:textId="77777777" w:rsidR="00E117B5" w:rsidRPr="00ED7564" w:rsidRDefault="00E117B5" w:rsidP="00E117B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 w:rsidRPr="00ED7564"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 </w:t>
      </w:r>
    </w:p>
    <w:p w14:paraId="1E8CCADB" w14:textId="77777777" w:rsidR="00E117B5" w:rsidRPr="00ED7564" w:rsidRDefault="00E117B5" w:rsidP="00E117B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 w:rsidRPr="00ED7564"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 </w:t>
      </w:r>
    </w:p>
    <w:p w14:paraId="1A4F0263" w14:textId="77777777" w:rsidR="00E117B5" w:rsidRPr="00ED7564" w:rsidRDefault="00E117B5" w:rsidP="00E117B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 w:rsidRPr="00ED7564">
        <w:rPr>
          <w:rFonts w:ascii="Courier New" w:hAnsi="Courier New" w:cs="Courier New"/>
          <w:color w:val="3C763D"/>
          <w:kern w:val="0"/>
          <w:sz w:val="20"/>
          <w:szCs w:val="20"/>
        </w:rPr>
        <w:t xml:space="preserve">% The PSO algorithm </w:t>
      </w:r>
    </w:p>
    <w:p w14:paraId="641B46BC" w14:textId="77777777" w:rsidR="00E117B5" w:rsidRPr="00ED7564" w:rsidRDefault="00E117B5" w:rsidP="00E117B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 w:rsidRPr="00ED7564"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 </w:t>
      </w:r>
    </w:p>
    <w:p w14:paraId="05759209" w14:textId="77777777" w:rsidR="00E117B5" w:rsidRPr="00ED7564" w:rsidRDefault="00E117B5" w:rsidP="00E117B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 w:rsidRPr="00ED7564">
        <w:rPr>
          <w:rFonts w:ascii="Courier New" w:hAnsi="Courier New" w:cs="Courier New"/>
          <w:color w:val="3C763D"/>
          <w:kern w:val="0"/>
          <w:sz w:val="20"/>
          <w:szCs w:val="20"/>
        </w:rPr>
        <w:t xml:space="preserve">% Initialize the particles </w:t>
      </w:r>
    </w:p>
    <w:p w14:paraId="0A7020CA" w14:textId="77777777" w:rsidR="00E117B5" w:rsidRPr="00ED7564" w:rsidRDefault="00E117B5" w:rsidP="00E117B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 w:rsidRPr="00ED7564">
        <w:rPr>
          <w:rFonts w:ascii="Courier New" w:hAnsi="Courier New" w:cs="Courier New"/>
          <w:color w:val="0000FF"/>
          <w:kern w:val="0"/>
          <w:sz w:val="20"/>
          <w:szCs w:val="20"/>
        </w:rPr>
        <w:t>for</w:t>
      </w:r>
      <w:r w:rsidRPr="00ED7564"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 k = 1 : noP</w:t>
      </w:r>
    </w:p>
    <w:p w14:paraId="0AA69DBC" w14:textId="77777777" w:rsidR="00E117B5" w:rsidRPr="00ED7564" w:rsidRDefault="00E117B5" w:rsidP="00E117B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 w:rsidRPr="00ED7564"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    Swarm.Particles(k).X = (ub-lb) .* rand(1,nVar) + lb; </w:t>
      </w:r>
    </w:p>
    <w:p w14:paraId="34FDD930" w14:textId="77777777" w:rsidR="00E117B5" w:rsidRPr="00ED7564" w:rsidRDefault="00E117B5" w:rsidP="00E117B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 w:rsidRPr="00ED7564"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    Swarm.Particles(k).V = zeros(1, nVar); </w:t>
      </w:r>
    </w:p>
    <w:p w14:paraId="0981E081" w14:textId="77777777" w:rsidR="00E117B5" w:rsidRPr="00ED7564" w:rsidRDefault="00E117B5" w:rsidP="00E117B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 w:rsidRPr="00ED7564"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    Swarm.Particles(k).PBEST.X = zeros(1,nVar); </w:t>
      </w:r>
    </w:p>
    <w:p w14:paraId="568E7513" w14:textId="77777777" w:rsidR="00E117B5" w:rsidRPr="00ED7564" w:rsidRDefault="00E117B5" w:rsidP="00E117B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 w:rsidRPr="00ED7564"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    Swarm.Particles(k).PBEST.O = inf; </w:t>
      </w:r>
    </w:p>
    <w:p w14:paraId="322E4D4B" w14:textId="77777777" w:rsidR="00E117B5" w:rsidRPr="00ED7564" w:rsidRDefault="00E117B5" w:rsidP="00E117B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 w:rsidRPr="00ED7564"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    </w:t>
      </w:r>
    </w:p>
    <w:p w14:paraId="35580599" w14:textId="77777777" w:rsidR="00E117B5" w:rsidRPr="00ED7564" w:rsidRDefault="00E117B5" w:rsidP="00E117B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 w:rsidRPr="00ED7564"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    Swarm.GBEST.X = zeros(1,nVar);</w:t>
      </w:r>
    </w:p>
    <w:p w14:paraId="0CDB7FC6" w14:textId="77777777" w:rsidR="00E117B5" w:rsidRPr="00ED7564" w:rsidRDefault="00E117B5" w:rsidP="00E117B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 w:rsidRPr="00ED7564"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    Swarm.GBEST.O = inf;</w:t>
      </w:r>
    </w:p>
    <w:p w14:paraId="5BC18374" w14:textId="77777777" w:rsidR="00E117B5" w:rsidRPr="00ED7564" w:rsidRDefault="00E117B5" w:rsidP="00E117B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 w:rsidRPr="00ED7564">
        <w:rPr>
          <w:rFonts w:ascii="Courier New" w:hAnsi="Courier New" w:cs="Courier New"/>
          <w:color w:val="0000FF"/>
          <w:kern w:val="0"/>
          <w:sz w:val="20"/>
          <w:szCs w:val="20"/>
        </w:rPr>
        <w:t>end</w:t>
      </w:r>
    </w:p>
    <w:p w14:paraId="29DCDFA5" w14:textId="77777777" w:rsidR="00E117B5" w:rsidRPr="00ED7564" w:rsidRDefault="00E117B5" w:rsidP="00E117B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 w:rsidRPr="00ED7564"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 </w:t>
      </w:r>
    </w:p>
    <w:p w14:paraId="197C8301" w14:textId="77777777" w:rsidR="00E117B5" w:rsidRPr="00ED7564" w:rsidRDefault="00E117B5" w:rsidP="00E117B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 w:rsidRPr="00ED7564"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 </w:t>
      </w:r>
    </w:p>
    <w:p w14:paraId="58BA6A78" w14:textId="77777777" w:rsidR="00E117B5" w:rsidRPr="00ED7564" w:rsidRDefault="00E117B5" w:rsidP="00E117B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 w:rsidRPr="00ED7564">
        <w:rPr>
          <w:rFonts w:ascii="Courier New" w:hAnsi="Courier New" w:cs="Courier New"/>
          <w:color w:val="3C763D"/>
          <w:kern w:val="0"/>
          <w:sz w:val="20"/>
          <w:szCs w:val="20"/>
        </w:rPr>
        <w:t>% Main loop</w:t>
      </w:r>
    </w:p>
    <w:p w14:paraId="029364C6" w14:textId="77777777" w:rsidR="00E117B5" w:rsidRPr="00ED7564" w:rsidRDefault="00E117B5" w:rsidP="00E117B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 w:rsidRPr="00ED7564">
        <w:rPr>
          <w:rFonts w:ascii="Courier New" w:hAnsi="Courier New" w:cs="Courier New"/>
          <w:color w:val="0000FF"/>
          <w:kern w:val="0"/>
          <w:sz w:val="20"/>
          <w:szCs w:val="20"/>
        </w:rPr>
        <w:t>for</w:t>
      </w:r>
      <w:r w:rsidRPr="00ED7564"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 t = 1 : maxIter</w:t>
      </w:r>
    </w:p>
    <w:p w14:paraId="6B8DB7F9" w14:textId="77777777" w:rsidR="00E117B5" w:rsidRPr="00ED7564" w:rsidRDefault="00E117B5" w:rsidP="00E117B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 w:rsidRPr="00ED7564"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    </w:t>
      </w:r>
    </w:p>
    <w:p w14:paraId="36D7C691" w14:textId="77777777" w:rsidR="00E117B5" w:rsidRPr="00ED7564" w:rsidRDefault="00E117B5" w:rsidP="00E117B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 w:rsidRPr="00ED7564"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    </w:t>
      </w:r>
      <w:r w:rsidRPr="00ED7564">
        <w:rPr>
          <w:rFonts w:ascii="Courier New" w:hAnsi="Courier New" w:cs="Courier New"/>
          <w:color w:val="3C763D"/>
          <w:kern w:val="0"/>
          <w:sz w:val="20"/>
          <w:szCs w:val="20"/>
        </w:rPr>
        <w:t>% Calcualte the objective value</w:t>
      </w:r>
    </w:p>
    <w:p w14:paraId="0EE983DE" w14:textId="77777777" w:rsidR="00E117B5" w:rsidRPr="00ED7564" w:rsidRDefault="00E117B5" w:rsidP="00E117B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 w:rsidRPr="00ED7564"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    </w:t>
      </w:r>
      <w:r w:rsidRPr="00ED7564">
        <w:rPr>
          <w:rFonts w:ascii="Courier New" w:hAnsi="Courier New" w:cs="Courier New"/>
          <w:color w:val="0000FF"/>
          <w:kern w:val="0"/>
          <w:sz w:val="20"/>
          <w:szCs w:val="20"/>
        </w:rPr>
        <w:t>for</w:t>
      </w:r>
      <w:r w:rsidRPr="00ED7564"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 k = 1 : noP</w:t>
      </w:r>
    </w:p>
    <w:p w14:paraId="2F74914C" w14:textId="77777777" w:rsidR="00E117B5" w:rsidRPr="00ED7564" w:rsidRDefault="00E117B5" w:rsidP="00E117B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 w:rsidRPr="00ED7564"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        currentX = Swarm.Particles(k).X;</w:t>
      </w:r>
    </w:p>
    <w:p w14:paraId="25F6EC8C" w14:textId="77777777" w:rsidR="00E117B5" w:rsidRPr="00ED7564" w:rsidRDefault="00E117B5" w:rsidP="00E117B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 w:rsidRPr="00ED7564"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        </w:t>
      </w:r>
    </w:p>
    <w:p w14:paraId="0CDD8BD5" w14:textId="77777777" w:rsidR="00E117B5" w:rsidRPr="00ED7564" w:rsidRDefault="00E117B5" w:rsidP="00E117B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 w:rsidRPr="00ED7564"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        </w:t>
      </w:r>
      <w:r w:rsidRPr="00ED7564">
        <w:rPr>
          <w:rFonts w:ascii="Courier New" w:hAnsi="Courier New" w:cs="Courier New"/>
          <w:color w:val="0000FF"/>
          <w:kern w:val="0"/>
          <w:sz w:val="20"/>
          <w:szCs w:val="20"/>
        </w:rPr>
        <w:t>for</w:t>
      </w:r>
      <w:r w:rsidRPr="00ED7564"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 i=1:1:552</w:t>
      </w:r>
    </w:p>
    <w:p w14:paraId="2A4A1D1B" w14:textId="77777777" w:rsidR="00E117B5" w:rsidRPr="00ED7564" w:rsidRDefault="00E117B5" w:rsidP="00E117B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 w:rsidRPr="00ED7564"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        v1=VarName3(i);</w:t>
      </w:r>
    </w:p>
    <w:p w14:paraId="784B6D85" w14:textId="77777777" w:rsidR="00E117B5" w:rsidRPr="00ED7564" w:rsidRDefault="00E117B5" w:rsidP="00E117B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 w:rsidRPr="00ED7564"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        v2=VarName4(i); </w:t>
      </w:r>
    </w:p>
    <w:p w14:paraId="00B589EC" w14:textId="77777777" w:rsidR="00E117B5" w:rsidRPr="00ED7564" w:rsidRDefault="00E117B5" w:rsidP="00E117B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 w:rsidRPr="00ED7564"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        v3=VarName5(i); </w:t>
      </w:r>
    </w:p>
    <w:p w14:paraId="4F78C6ED" w14:textId="77777777" w:rsidR="00E117B5" w:rsidRPr="00ED7564" w:rsidRDefault="00E117B5" w:rsidP="00E117B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 w:rsidRPr="00ED7564"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        v4=VarName6(i);</w:t>
      </w:r>
    </w:p>
    <w:p w14:paraId="677441AC" w14:textId="77777777" w:rsidR="00E117B5" w:rsidRPr="00ED7564" w:rsidRDefault="00E117B5" w:rsidP="00E117B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 w:rsidRPr="00ED7564"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        v5=VarName2(i);</w:t>
      </w:r>
    </w:p>
    <w:p w14:paraId="7208450A" w14:textId="77777777" w:rsidR="00E117B5" w:rsidRPr="00ED7564" w:rsidRDefault="00E117B5" w:rsidP="00E117B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 w:rsidRPr="00ED7564"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        Ecest= fobj(currentX, v1, v2, v3, v4 );</w:t>
      </w:r>
    </w:p>
    <w:p w14:paraId="424D7D81" w14:textId="77777777" w:rsidR="00E117B5" w:rsidRPr="00ED7564" w:rsidRDefault="00E117B5" w:rsidP="00E117B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 w:rsidRPr="00ED7564"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        </w:t>
      </w:r>
    </w:p>
    <w:p w14:paraId="31D494DB" w14:textId="77777777" w:rsidR="00E117B5" w:rsidRPr="00ED7564" w:rsidRDefault="00E117B5" w:rsidP="00E117B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 w:rsidRPr="00ED7564">
        <w:rPr>
          <w:rFonts w:ascii="Courier New" w:hAnsi="Courier New" w:cs="Courier New"/>
          <w:color w:val="000000"/>
          <w:kern w:val="0"/>
          <w:sz w:val="20"/>
          <w:szCs w:val="20"/>
        </w:rPr>
        <w:lastRenderedPageBreak/>
        <w:t xml:space="preserve">        o(i)=(Ecest-VarName2(i))^2;</w:t>
      </w:r>
    </w:p>
    <w:p w14:paraId="435F6AFA" w14:textId="77777777" w:rsidR="00E117B5" w:rsidRPr="00ED7564" w:rsidRDefault="00E117B5" w:rsidP="00E117B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 w:rsidRPr="00ED7564"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        </w:t>
      </w:r>
    </w:p>
    <w:p w14:paraId="3E97D55B" w14:textId="77777777" w:rsidR="00E117B5" w:rsidRPr="00ED7564" w:rsidRDefault="00E117B5" w:rsidP="00E117B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 w:rsidRPr="00ED7564"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        </w:t>
      </w:r>
      <w:r w:rsidRPr="00ED7564">
        <w:rPr>
          <w:rFonts w:ascii="Courier New" w:hAnsi="Courier New" w:cs="Courier New"/>
          <w:color w:val="0000FF"/>
          <w:kern w:val="0"/>
          <w:sz w:val="20"/>
          <w:szCs w:val="20"/>
        </w:rPr>
        <w:t>end</w:t>
      </w:r>
    </w:p>
    <w:p w14:paraId="61E0EA69" w14:textId="77777777" w:rsidR="00E117B5" w:rsidRPr="00ED7564" w:rsidRDefault="00E117B5" w:rsidP="00E117B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 w:rsidRPr="00ED7564"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        o=sum(o)/552;</w:t>
      </w:r>
    </w:p>
    <w:p w14:paraId="0C8D9CA2" w14:textId="77777777" w:rsidR="00E117B5" w:rsidRPr="00ED7564" w:rsidRDefault="00E117B5" w:rsidP="00E117B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 w:rsidRPr="00ED7564"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        Swarm.Particles(k).O = o;</w:t>
      </w:r>
    </w:p>
    <w:p w14:paraId="2FBEA834" w14:textId="77777777" w:rsidR="00E117B5" w:rsidRPr="00ED7564" w:rsidRDefault="00E117B5" w:rsidP="00E117B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 w:rsidRPr="00ED7564"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        </w:t>
      </w:r>
    </w:p>
    <w:p w14:paraId="404792F4" w14:textId="77777777" w:rsidR="00E117B5" w:rsidRPr="00ED7564" w:rsidRDefault="00E117B5" w:rsidP="00E117B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 w:rsidRPr="00ED7564"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        </w:t>
      </w:r>
      <w:r w:rsidRPr="00ED7564">
        <w:rPr>
          <w:rFonts w:ascii="Courier New" w:hAnsi="Courier New" w:cs="Courier New"/>
          <w:color w:val="3C763D"/>
          <w:kern w:val="0"/>
          <w:sz w:val="20"/>
          <w:szCs w:val="20"/>
        </w:rPr>
        <w:t>% Update the PBEST</w:t>
      </w:r>
    </w:p>
    <w:p w14:paraId="14DD8019" w14:textId="77777777" w:rsidR="00E117B5" w:rsidRPr="00ED7564" w:rsidRDefault="00E117B5" w:rsidP="00E117B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 w:rsidRPr="00ED7564"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        </w:t>
      </w:r>
      <w:r w:rsidRPr="00ED7564">
        <w:rPr>
          <w:rFonts w:ascii="Courier New" w:hAnsi="Courier New" w:cs="Courier New"/>
          <w:color w:val="0000FF"/>
          <w:kern w:val="0"/>
          <w:sz w:val="20"/>
          <w:szCs w:val="20"/>
        </w:rPr>
        <w:t>if</w:t>
      </w:r>
      <w:r w:rsidRPr="00ED7564"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 Swarm.Particles(k).O &lt; Swarm.Particles(k).PBEST.O </w:t>
      </w:r>
    </w:p>
    <w:p w14:paraId="1087F050" w14:textId="77777777" w:rsidR="00E117B5" w:rsidRPr="00ED7564" w:rsidRDefault="00E117B5" w:rsidP="00E117B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 w:rsidRPr="00ED7564"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            Swarm.Particles(k).PBEST.X = currentX;</w:t>
      </w:r>
    </w:p>
    <w:p w14:paraId="4A1AED80" w14:textId="77777777" w:rsidR="00E117B5" w:rsidRPr="00ED7564" w:rsidRDefault="00E117B5" w:rsidP="00E117B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 w:rsidRPr="00ED7564"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            Swarm.Particles(k).PBEST.O = Swarm.Particles(k).O;</w:t>
      </w:r>
    </w:p>
    <w:p w14:paraId="0616296F" w14:textId="77777777" w:rsidR="00E117B5" w:rsidRPr="00ED7564" w:rsidRDefault="00E117B5" w:rsidP="00E117B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 w:rsidRPr="00ED7564"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        </w:t>
      </w:r>
      <w:r w:rsidRPr="00ED7564">
        <w:rPr>
          <w:rFonts w:ascii="Courier New" w:hAnsi="Courier New" w:cs="Courier New"/>
          <w:color w:val="0000FF"/>
          <w:kern w:val="0"/>
          <w:sz w:val="20"/>
          <w:szCs w:val="20"/>
        </w:rPr>
        <w:t>end</w:t>
      </w:r>
    </w:p>
    <w:p w14:paraId="1B404A50" w14:textId="77777777" w:rsidR="00E117B5" w:rsidRPr="00ED7564" w:rsidRDefault="00E117B5" w:rsidP="00E117B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 w:rsidRPr="00ED7564"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        </w:t>
      </w:r>
    </w:p>
    <w:p w14:paraId="0C6FA161" w14:textId="77777777" w:rsidR="00E117B5" w:rsidRPr="00ED7564" w:rsidRDefault="00E117B5" w:rsidP="00E117B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 w:rsidRPr="00ED7564"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        </w:t>
      </w:r>
      <w:r w:rsidRPr="00ED7564">
        <w:rPr>
          <w:rFonts w:ascii="Courier New" w:hAnsi="Courier New" w:cs="Courier New"/>
          <w:color w:val="3C763D"/>
          <w:kern w:val="0"/>
          <w:sz w:val="20"/>
          <w:szCs w:val="20"/>
        </w:rPr>
        <w:t>% Update the GBEST</w:t>
      </w:r>
    </w:p>
    <w:p w14:paraId="318EB033" w14:textId="77777777" w:rsidR="00E117B5" w:rsidRPr="00ED7564" w:rsidRDefault="00E117B5" w:rsidP="00E117B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 w:rsidRPr="00ED7564"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        </w:t>
      </w:r>
      <w:r w:rsidRPr="00ED7564">
        <w:rPr>
          <w:rFonts w:ascii="Courier New" w:hAnsi="Courier New" w:cs="Courier New"/>
          <w:color w:val="0000FF"/>
          <w:kern w:val="0"/>
          <w:sz w:val="20"/>
          <w:szCs w:val="20"/>
        </w:rPr>
        <w:t>if</w:t>
      </w:r>
      <w:r w:rsidRPr="00ED7564"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 Swarm.Particles(k).O &lt; Swarm.GBEST.O</w:t>
      </w:r>
    </w:p>
    <w:p w14:paraId="4A0A6394" w14:textId="77777777" w:rsidR="00E117B5" w:rsidRPr="00ED7564" w:rsidRDefault="00E117B5" w:rsidP="00E117B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 w:rsidRPr="00ED7564"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            Swarm.GBEST.X = currentX;</w:t>
      </w:r>
    </w:p>
    <w:p w14:paraId="0B9AF072" w14:textId="77777777" w:rsidR="00E117B5" w:rsidRPr="00ED7564" w:rsidRDefault="00E117B5" w:rsidP="00E117B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 w:rsidRPr="00ED7564"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            Swarm.GBEST.O = Swarm.Particles(k).O;</w:t>
      </w:r>
    </w:p>
    <w:p w14:paraId="52070A6C" w14:textId="77777777" w:rsidR="00E117B5" w:rsidRPr="00ED7564" w:rsidRDefault="00E117B5" w:rsidP="00E117B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 w:rsidRPr="00ED7564"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        </w:t>
      </w:r>
      <w:r w:rsidRPr="00ED7564">
        <w:rPr>
          <w:rFonts w:ascii="Courier New" w:hAnsi="Courier New" w:cs="Courier New"/>
          <w:color w:val="0000FF"/>
          <w:kern w:val="0"/>
          <w:sz w:val="20"/>
          <w:szCs w:val="20"/>
        </w:rPr>
        <w:t>end</w:t>
      </w:r>
    </w:p>
    <w:p w14:paraId="7327B63C" w14:textId="77777777" w:rsidR="00E117B5" w:rsidRPr="00ED7564" w:rsidRDefault="00E117B5" w:rsidP="00E117B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 w:rsidRPr="00ED7564"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    </w:t>
      </w:r>
      <w:r w:rsidRPr="00ED7564">
        <w:rPr>
          <w:rFonts w:ascii="Courier New" w:hAnsi="Courier New" w:cs="Courier New"/>
          <w:color w:val="0000FF"/>
          <w:kern w:val="0"/>
          <w:sz w:val="20"/>
          <w:szCs w:val="20"/>
        </w:rPr>
        <w:t>end</w:t>
      </w:r>
    </w:p>
    <w:p w14:paraId="5587164E" w14:textId="77777777" w:rsidR="00E117B5" w:rsidRPr="00ED7564" w:rsidRDefault="00E117B5" w:rsidP="00E117B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 w:rsidRPr="00ED7564"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    </w:t>
      </w:r>
    </w:p>
    <w:p w14:paraId="3A6F8794" w14:textId="77777777" w:rsidR="00E117B5" w:rsidRPr="00ED7564" w:rsidRDefault="00E117B5" w:rsidP="00E117B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 w:rsidRPr="00ED7564"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    </w:t>
      </w:r>
      <w:r w:rsidRPr="00ED7564">
        <w:rPr>
          <w:rFonts w:ascii="Courier New" w:hAnsi="Courier New" w:cs="Courier New"/>
          <w:color w:val="3C763D"/>
          <w:kern w:val="0"/>
          <w:sz w:val="20"/>
          <w:szCs w:val="20"/>
        </w:rPr>
        <w:t xml:space="preserve">% Update the X and V vectors </w:t>
      </w:r>
    </w:p>
    <w:p w14:paraId="63B0F90D" w14:textId="77777777" w:rsidR="00E117B5" w:rsidRPr="00ED7564" w:rsidRDefault="00E117B5" w:rsidP="00E117B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 w:rsidRPr="00ED7564"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    w = wMax - t .* ((wMax - wMin) / maxIter);</w:t>
      </w:r>
    </w:p>
    <w:p w14:paraId="174F6215" w14:textId="77777777" w:rsidR="00E117B5" w:rsidRPr="00ED7564" w:rsidRDefault="00E117B5" w:rsidP="00E117B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 w:rsidRPr="00ED7564"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    </w:t>
      </w:r>
    </w:p>
    <w:p w14:paraId="5B728ADB" w14:textId="77777777" w:rsidR="00E117B5" w:rsidRPr="00ED7564" w:rsidRDefault="00E117B5" w:rsidP="00E117B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 w:rsidRPr="00ED7564"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    </w:t>
      </w:r>
      <w:r w:rsidRPr="00ED7564">
        <w:rPr>
          <w:rFonts w:ascii="Courier New" w:hAnsi="Courier New" w:cs="Courier New"/>
          <w:color w:val="0000FF"/>
          <w:kern w:val="0"/>
          <w:sz w:val="20"/>
          <w:szCs w:val="20"/>
        </w:rPr>
        <w:t>for</w:t>
      </w:r>
      <w:r w:rsidRPr="00ED7564"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 k = 1 : noP</w:t>
      </w:r>
    </w:p>
    <w:p w14:paraId="5445DB7C" w14:textId="77777777" w:rsidR="00E117B5" w:rsidRPr="00ED7564" w:rsidRDefault="00E117B5" w:rsidP="00E117B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 w:rsidRPr="00ED7564"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        Swarm.Particles(k).V = w .* Swarm.Particles(k).V + c1 .* rand(1,nVar) .* (Swarm.Particles(k).PBEST.X - Swarm.Particles(k).X) </w:t>
      </w:r>
      <w:r w:rsidRPr="00ED7564">
        <w:rPr>
          <w:rFonts w:ascii="Courier New" w:hAnsi="Courier New" w:cs="Courier New"/>
          <w:color w:val="0000FF"/>
          <w:kern w:val="0"/>
          <w:sz w:val="20"/>
          <w:szCs w:val="20"/>
        </w:rPr>
        <w:t>...</w:t>
      </w:r>
    </w:p>
    <w:p w14:paraId="1701FB6B" w14:textId="77777777" w:rsidR="00E117B5" w:rsidRPr="00ED7564" w:rsidRDefault="00E117B5" w:rsidP="00E117B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 w:rsidRPr="00ED7564"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                                                                                     + c2 .* rand(1,nVar) .* (Swarm.GBEST.X - Swarm.Particles(k).X);</w:t>
      </w:r>
    </w:p>
    <w:p w14:paraId="4216E368" w14:textId="77777777" w:rsidR="00E117B5" w:rsidRPr="00ED7564" w:rsidRDefault="00E117B5" w:rsidP="00E117B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 w:rsidRPr="00ED7564"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                                                                                 </w:t>
      </w:r>
    </w:p>
    <w:p w14:paraId="031ED4B7" w14:textId="77777777" w:rsidR="00E117B5" w:rsidRPr="00ED7564" w:rsidRDefault="00E117B5" w:rsidP="00E117B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 w:rsidRPr="00ED7564"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        </w:t>
      </w:r>
    </w:p>
    <w:p w14:paraId="50D33257" w14:textId="77777777" w:rsidR="00E117B5" w:rsidRPr="00ED7564" w:rsidRDefault="00E117B5" w:rsidP="00E117B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 w:rsidRPr="00ED7564"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        </w:t>
      </w:r>
      <w:r w:rsidRPr="00ED7564">
        <w:rPr>
          <w:rFonts w:ascii="Courier New" w:hAnsi="Courier New" w:cs="Courier New"/>
          <w:color w:val="3C763D"/>
          <w:kern w:val="0"/>
          <w:sz w:val="20"/>
          <w:szCs w:val="20"/>
        </w:rPr>
        <w:t xml:space="preserve">% Check velocities </w:t>
      </w:r>
    </w:p>
    <w:p w14:paraId="513F26D9" w14:textId="77777777" w:rsidR="00E117B5" w:rsidRPr="00ED7564" w:rsidRDefault="00E117B5" w:rsidP="00E117B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 w:rsidRPr="00ED7564"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        index1 = find(Swarm.Particles(k).V &gt; vMax);</w:t>
      </w:r>
    </w:p>
    <w:p w14:paraId="7EC22B3E" w14:textId="77777777" w:rsidR="00E117B5" w:rsidRPr="00ED7564" w:rsidRDefault="00E117B5" w:rsidP="00E117B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 w:rsidRPr="00ED7564"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        index2 = find(Swarm.Particles(k).V &lt; vMin);</w:t>
      </w:r>
    </w:p>
    <w:p w14:paraId="7A01F69C" w14:textId="77777777" w:rsidR="00E117B5" w:rsidRPr="00ED7564" w:rsidRDefault="00E117B5" w:rsidP="00E117B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 w:rsidRPr="00ED7564"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        </w:t>
      </w:r>
    </w:p>
    <w:p w14:paraId="385EC013" w14:textId="77777777" w:rsidR="00E117B5" w:rsidRPr="00ED7564" w:rsidRDefault="00E117B5" w:rsidP="00E117B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 w:rsidRPr="00ED7564"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        Swarm.Particles(k).V(index1) = vMax(index1);</w:t>
      </w:r>
    </w:p>
    <w:p w14:paraId="25FB670E" w14:textId="77777777" w:rsidR="00E117B5" w:rsidRPr="00ED7564" w:rsidRDefault="00E117B5" w:rsidP="00E117B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 w:rsidRPr="00ED7564"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        Swarm.Particles(k).V(index2) = vMin(index2);</w:t>
      </w:r>
    </w:p>
    <w:p w14:paraId="38AD48DF" w14:textId="77777777" w:rsidR="00E117B5" w:rsidRPr="00ED7564" w:rsidRDefault="00E117B5" w:rsidP="00E117B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 w:rsidRPr="00ED7564"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        </w:t>
      </w:r>
    </w:p>
    <w:p w14:paraId="6AD1631C" w14:textId="77777777" w:rsidR="00E117B5" w:rsidRPr="00ED7564" w:rsidRDefault="00E117B5" w:rsidP="00E117B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 w:rsidRPr="00ED7564"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        Swarm.Particles(k).X = Swarm.Particles(k).X + Swarm.Particles(k).V;</w:t>
      </w:r>
    </w:p>
    <w:p w14:paraId="7DD409AD" w14:textId="77777777" w:rsidR="00E117B5" w:rsidRPr="00ED7564" w:rsidRDefault="00E117B5" w:rsidP="00E117B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 w:rsidRPr="00ED7564"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        </w:t>
      </w:r>
    </w:p>
    <w:p w14:paraId="4A843040" w14:textId="77777777" w:rsidR="00E117B5" w:rsidRPr="00ED7564" w:rsidRDefault="00E117B5" w:rsidP="00E117B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 w:rsidRPr="00ED7564"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        </w:t>
      </w:r>
      <w:r w:rsidRPr="00ED7564">
        <w:rPr>
          <w:rFonts w:ascii="Courier New" w:hAnsi="Courier New" w:cs="Courier New"/>
          <w:color w:val="3C763D"/>
          <w:kern w:val="0"/>
          <w:sz w:val="20"/>
          <w:szCs w:val="20"/>
        </w:rPr>
        <w:t xml:space="preserve">% Check positions </w:t>
      </w:r>
    </w:p>
    <w:p w14:paraId="4C3BF193" w14:textId="77777777" w:rsidR="00E117B5" w:rsidRPr="00ED7564" w:rsidRDefault="00E117B5" w:rsidP="00E117B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 w:rsidRPr="00ED7564"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        index1 = find(Swarm.Particles(k).X &gt; ub);</w:t>
      </w:r>
    </w:p>
    <w:p w14:paraId="32AF6494" w14:textId="77777777" w:rsidR="00E117B5" w:rsidRPr="00ED7564" w:rsidRDefault="00E117B5" w:rsidP="00E117B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 w:rsidRPr="00ED7564"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        index2 = find(Swarm.Particles(k).X &lt; lb);</w:t>
      </w:r>
    </w:p>
    <w:p w14:paraId="0DB242E2" w14:textId="77777777" w:rsidR="00E117B5" w:rsidRPr="00ED7564" w:rsidRDefault="00E117B5" w:rsidP="00E117B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 w:rsidRPr="00ED7564"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        </w:t>
      </w:r>
    </w:p>
    <w:p w14:paraId="0ABC85A9" w14:textId="77777777" w:rsidR="00E117B5" w:rsidRPr="00ED7564" w:rsidRDefault="00E117B5" w:rsidP="00E117B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 w:rsidRPr="00ED7564"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        Swarm.Particles(k).X(index1) = ub(index1);</w:t>
      </w:r>
    </w:p>
    <w:p w14:paraId="7D6068A7" w14:textId="77777777" w:rsidR="00E117B5" w:rsidRPr="00ED7564" w:rsidRDefault="00E117B5" w:rsidP="00E117B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 w:rsidRPr="00ED7564"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        Swarm.Particles(k).X(index2) = lb(index2);</w:t>
      </w:r>
    </w:p>
    <w:p w14:paraId="769BBAB6" w14:textId="77777777" w:rsidR="00E117B5" w:rsidRPr="00ED7564" w:rsidRDefault="00E117B5" w:rsidP="00E117B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 w:rsidRPr="00ED7564"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        </w:t>
      </w:r>
    </w:p>
    <w:p w14:paraId="4F56D59F" w14:textId="77777777" w:rsidR="00E117B5" w:rsidRPr="00ED7564" w:rsidRDefault="00E117B5" w:rsidP="00E117B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 w:rsidRPr="00ED7564"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    </w:t>
      </w:r>
      <w:r w:rsidRPr="00ED7564">
        <w:rPr>
          <w:rFonts w:ascii="Courier New" w:hAnsi="Courier New" w:cs="Courier New"/>
          <w:color w:val="0000FF"/>
          <w:kern w:val="0"/>
          <w:sz w:val="20"/>
          <w:szCs w:val="20"/>
        </w:rPr>
        <w:t>end</w:t>
      </w:r>
    </w:p>
    <w:p w14:paraId="514E1831" w14:textId="77777777" w:rsidR="00E117B5" w:rsidRPr="00ED7564" w:rsidRDefault="00E117B5" w:rsidP="00E117B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 w:rsidRPr="00ED7564"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    </w:t>
      </w:r>
    </w:p>
    <w:p w14:paraId="3C02EB10" w14:textId="77777777" w:rsidR="00E117B5" w:rsidRPr="00ED7564" w:rsidRDefault="00E117B5" w:rsidP="00E117B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 w:rsidRPr="00ED7564"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    outmsg = [</w:t>
      </w:r>
      <w:r w:rsidRPr="00ED7564">
        <w:rPr>
          <w:rFonts w:ascii="Courier New" w:hAnsi="Courier New" w:cs="Courier New"/>
          <w:color w:val="A020F0"/>
          <w:kern w:val="0"/>
          <w:sz w:val="20"/>
          <w:szCs w:val="20"/>
        </w:rPr>
        <w:t>'Iteration# '</w:t>
      </w:r>
      <w:r w:rsidRPr="00ED7564"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, num2str(t) , </w:t>
      </w:r>
      <w:r w:rsidRPr="00ED7564">
        <w:rPr>
          <w:rFonts w:ascii="Courier New" w:hAnsi="Courier New" w:cs="Courier New"/>
          <w:color w:val="A020F0"/>
          <w:kern w:val="0"/>
          <w:sz w:val="20"/>
          <w:szCs w:val="20"/>
        </w:rPr>
        <w:t>' Swarm.GBEST.O = '</w:t>
      </w:r>
      <w:r w:rsidRPr="00ED7564"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 , num2str(Swarm.GBEST.O)];</w:t>
      </w:r>
    </w:p>
    <w:p w14:paraId="5700A7CB" w14:textId="77777777" w:rsidR="00E117B5" w:rsidRPr="00ED7564" w:rsidRDefault="00E117B5" w:rsidP="00E117B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 w:rsidRPr="00ED7564"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    disp(outmsg);</w:t>
      </w:r>
    </w:p>
    <w:p w14:paraId="4F31EE90" w14:textId="77777777" w:rsidR="00E117B5" w:rsidRPr="00ED7564" w:rsidRDefault="00E117B5" w:rsidP="00E117B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 w:rsidRPr="00ED7564"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    </w:t>
      </w:r>
    </w:p>
    <w:p w14:paraId="4999DFA8" w14:textId="77777777" w:rsidR="00E117B5" w:rsidRPr="00ED7564" w:rsidRDefault="00E117B5" w:rsidP="00E117B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 w:rsidRPr="00ED7564"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    cgCurve(t) = Swarm.GBEST.O;</w:t>
      </w:r>
    </w:p>
    <w:p w14:paraId="2F26059A" w14:textId="77777777" w:rsidR="00E117B5" w:rsidRPr="00ED7564" w:rsidRDefault="00E117B5" w:rsidP="00E117B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 w:rsidRPr="00ED7564">
        <w:rPr>
          <w:rFonts w:ascii="Courier New" w:hAnsi="Courier New" w:cs="Courier New"/>
          <w:color w:val="0000FF"/>
          <w:kern w:val="0"/>
          <w:sz w:val="20"/>
          <w:szCs w:val="20"/>
        </w:rPr>
        <w:t>end</w:t>
      </w:r>
    </w:p>
    <w:p w14:paraId="60B1A90E" w14:textId="77777777" w:rsidR="00E117B5" w:rsidRPr="00ED7564" w:rsidRDefault="00E117B5" w:rsidP="00E117B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 w:rsidRPr="00ED7564"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 </w:t>
      </w:r>
    </w:p>
    <w:p w14:paraId="1AAF5C33" w14:textId="77777777" w:rsidR="00E117B5" w:rsidRPr="00ED7564" w:rsidRDefault="00E117B5" w:rsidP="00E117B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 w:rsidRPr="00ED7564">
        <w:rPr>
          <w:rFonts w:ascii="Courier New" w:hAnsi="Courier New" w:cs="Courier New"/>
          <w:color w:val="000000"/>
          <w:kern w:val="0"/>
          <w:sz w:val="20"/>
          <w:szCs w:val="20"/>
        </w:rPr>
        <w:t>semilogy(cgCurve);</w:t>
      </w:r>
    </w:p>
    <w:p w14:paraId="5470C966" w14:textId="77777777" w:rsidR="00E117B5" w:rsidRPr="00ED7564" w:rsidRDefault="00E117B5" w:rsidP="00E117B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 w:rsidRPr="00ED7564">
        <w:rPr>
          <w:rFonts w:ascii="Courier New" w:hAnsi="Courier New" w:cs="Courier New"/>
          <w:color w:val="000000"/>
          <w:kern w:val="0"/>
          <w:sz w:val="20"/>
          <w:szCs w:val="20"/>
        </w:rPr>
        <w:t>xlabel(</w:t>
      </w:r>
      <w:r w:rsidRPr="00ED7564">
        <w:rPr>
          <w:rFonts w:ascii="Courier New" w:hAnsi="Courier New" w:cs="Courier New"/>
          <w:color w:val="A020F0"/>
          <w:kern w:val="0"/>
          <w:sz w:val="20"/>
          <w:szCs w:val="20"/>
        </w:rPr>
        <w:t>'Iteration#'</w:t>
      </w:r>
      <w:r w:rsidRPr="00ED7564">
        <w:rPr>
          <w:rFonts w:ascii="Courier New" w:hAnsi="Courier New" w:cs="Courier New"/>
          <w:color w:val="000000"/>
          <w:kern w:val="0"/>
          <w:sz w:val="20"/>
          <w:szCs w:val="20"/>
        </w:rPr>
        <w:t>)</w:t>
      </w:r>
    </w:p>
    <w:p w14:paraId="05EB22BA" w14:textId="77777777" w:rsidR="00E117B5" w:rsidRPr="00ED7564" w:rsidRDefault="00E117B5" w:rsidP="00E117B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 w:rsidRPr="00ED7564">
        <w:rPr>
          <w:rFonts w:ascii="Courier New" w:hAnsi="Courier New" w:cs="Courier New"/>
          <w:color w:val="000000"/>
          <w:kern w:val="0"/>
          <w:sz w:val="20"/>
          <w:szCs w:val="20"/>
        </w:rPr>
        <w:t>ylabel(</w:t>
      </w:r>
      <w:r w:rsidRPr="00ED7564">
        <w:rPr>
          <w:rFonts w:ascii="Courier New" w:hAnsi="Courier New" w:cs="Courier New"/>
          <w:color w:val="A020F0"/>
          <w:kern w:val="0"/>
          <w:sz w:val="20"/>
          <w:szCs w:val="20"/>
        </w:rPr>
        <w:t>'Weight'</w:t>
      </w:r>
      <w:r w:rsidRPr="00ED7564">
        <w:rPr>
          <w:rFonts w:ascii="Courier New" w:hAnsi="Courier New" w:cs="Courier New"/>
          <w:color w:val="000000"/>
          <w:kern w:val="0"/>
          <w:sz w:val="20"/>
          <w:szCs w:val="20"/>
        </w:rPr>
        <w:t>)</w:t>
      </w:r>
    </w:p>
    <w:p w14:paraId="289FF6CA" w14:textId="77777777" w:rsidR="00E117B5" w:rsidRPr="00ED7564" w:rsidRDefault="00E117B5" w:rsidP="00E117B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 w:rsidRPr="00ED7564">
        <w:rPr>
          <w:rFonts w:ascii="Courier New" w:hAnsi="Courier New" w:cs="Courier New"/>
          <w:color w:val="000000"/>
          <w:kern w:val="0"/>
          <w:sz w:val="20"/>
          <w:szCs w:val="20"/>
        </w:rPr>
        <w:lastRenderedPageBreak/>
        <w:t xml:space="preserve"> </w:t>
      </w:r>
    </w:p>
    <w:p w14:paraId="1BCB6639" w14:textId="77777777" w:rsidR="00E117B5" w:rsidRPr="00ED7564" w:rsidRDefault="00E117B5" w:rsidP="00E117B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 w:rsidRPr="00ED7564">
        <w:rPr>
          <w:rFonts w:ascii="Courier New" w:hAnsi="Courier New" w:cs="Courier New"/>
          <w:color w:val="3C763D"/>
          <w:kern w:val="0"/>
          <w:sz w:val="20"/>
          <w:szCs w:val="20"/>
        </w:rPr>
        <w:t>%MSE</w:t>
      </w:r>
    </w:p>
    <w:p w14:paraId="651D4D14" w14:textId="77777777" w:rsidR="00E117B5" w:rsidRPr="00ED7564" w:rsidRDefault="00E117B5" w:rsidP="00E117B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 w:rsidRPr="00ED7564"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 </w:t>
      </w:r>
    </w:p>
    <w:p w14:paraId="3022F732" w14:textId="77777777" w:rsidR="00E117B5" w:rsidRPr="00ED7564" w:rsidRDefault="00E117B5" w:rsidP="00E117B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 w:rsidRPr="00ED7564">
        <w:rPr>
          <w:rFonts w:ascii="Courier New" w:hAnsi="Courier New" w:cs="Courier New"/>
          <w:color w:val="000000"/>
          <w:kern w:val="0"/>
          <w:sz w:val="20"/>
          <w:szCs w:val="20"/>
        </w:rPr>
        <w:t>data=ones(552,2)</w:t>
      </w:r>
    </w:p>
    <w:p w14:paraId="48720777" w14:textId="77777777" w:rsidR="00E117B5" w:rsidRPr="00ED7564" w:rsidRDefault="00E117B5" w:rsidP="00E117B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 w:rsidRPr="00ED7564">
        <w:rPr>
          <w:rFonts w:ascii="Courier New" w:hAnsi="Courier New" w:cs="Courier New"/>
          <w:color w:val="000000"/>
          <w:kern w:val="0"/>
          <w:sz w:val="20"/>
          <w:szCs w:val="20"/>
        </w:rPr>
        <w:t>Ot=0</w:t>
      </w:r>
    </w:p>
    <w:p w14:paraId="599532F3" w14:textId="77777777" w:rsidR="00E117B5" w:rsidRPr="00ED7564" w:rsidRDefault="00E117B5" w:rsidP="00E117B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 w:rsidRPr="00ED7564">
        <w:rPr>
          <w:rFonts w:ascii="Courier New" w:hAnsi="Courier New" w:cs="Courier New"/>
          <w:color w:val="0000FF"/>
          <w:kern w:val="0"/>
          <w:sz w:val="20"/>
          <w:szCs w:val="20"/>
        </w:rPr>
        <w:t>for</w:t>
      </w:r>
      <w:r w:rsidRPr="00ED7564"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 i=1:1:552</w:t>
      </w:r>
    </w:p>
    <w:p w14:paraId="4BD0827F" w14:textId="77777777" w:rsidR="00E117B5" w:rsidRPr="00ED7564" w:rsidRDefault="00E117B5" w:rsidP="00E117B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 w:rsidRPr="00ED7564"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    </w:t>
      </w:r>
    </w:p>
    <w:p w14:paraId="192B2365" w14:textId="77777777" w:rsidR="00E117B5" w:rsidRPr="00ED7564" w:rsidRDefault="00E117B5" w:rsidP="00E117B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 w:rsidRPr="00ED7564">
        <w:rPr>
          <w:rFonts w:ascii="Courier New" w:hAnsi="Courier New" w:cs="Courier New"/>
          <w:color w:val="000000"/>
          <w:kern w:val="0"/>
          <w:sz w:val="20"/>
          <w:szCs w:val="20"/>
        </w:rPr>
        <w:t>Ot=Swarm.GBEST.X(1)*VarName3(i)+Swarm.GBEST.X(2)*VarName4(i)+Swarm.GBEST.X(3)*VarName5(i)+Swarm.GBEST.X(4)*VarName6(i)+Swarm.GBEST.X(5);</w:t>
      </w:r>
    </w:p>
    <w:p w14:paraId="26F9AAB1" w14:textId="77777777" w:rsidR="00E117B5" w:rsidRPr="00ED7564" w:rsidRDefault="00E117B5" w:rsidP="00E117B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 w:rsidRPr="00ED7564"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 </w:t>
      </w:r>
    </w:p>
    <w:p w14:paraId="53160956" w14:textId="77777777" w:rsidR="00E117B5" w:rsidRPr="00ED7564" w:rsidRDefault="00E117B5" w:rsidP="00E117B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 w:rsidRPr="00ED7564">
        <w:rPr>
          <w:rFonts w:ascii="Courier New" w:hAnsi="Courier New" w:cs="Courier New"/>
          <w:color w:val="000000"/>
          <w:kern w:val="0"/>
          <w:sz w:val="20"/>
          <w:szCs w:val="20"/>
        </w:rPr>
        <w:t>Otorj=0.0323*VarName3(i)+1.66297*VarName4(i)+(-0.1793)*VarName5(i)+(0.4071)*VarName6(i)-47.46;</w:t>
      </w:r>
    </w:p>
    <w:p w14:paraId="0F711B8F" w14:textId="77777777" w:rsidR="00E117B5" w:rsidRPr="00ED7564" w:rsidRDefault="00E117B5" w:rsidP="00E117B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 w:rsidRPr="00ED7564"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 </w:t>
      </w:r>
    </w:p>
    <w:p w14:paraId="013B0556" w14:textId="77777777" w:rsidR="00E117B5" w:rsidRPr="00ED7564" w:rsidRDefault="00E117B5" w:rsidP="00E117B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 w:rsidRPr="00ED7564">
        <w:rPr>
          <w:rFonts w:ascii="Courier New" w:hAnsi="Courier New" w:cs="Courier New"/>
          <w:color w:val="000000"/>
          <w:kern w:val="0"/>
          <w:sz w:val="20"/>
          <w:szCs w:val="20"/>
        </w:rPr>
        <w:t>Otn(i)=Ot;</w:t>
      </w:r>
    </w:p>
    <w:p w14:paraId="50485330" w14:textId="77777777" w:rsidR="00E117B5" w:rsidRPr="00ED7564" w:rsidRDefault="00E117B5" w:rsidP="00E117B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 w:rsidRPr="00ED7564">
        <w:rPr>
          <w:rFonts w:ascii="Courier New" w:hAnsi="Courier New" w:cs="Courier New"/>
          <w:color w:val="000000"/>
          <w:kern w:val="0"/>
          <w:sz w:val="20"/>
          <w:szCs w:val="20"/>
        </w:rPr>
        <w:t>Otnorj(i)=Otorj;</w:t>
      </w:r>
    </w:p>
    <w:p w14:paraId="01AC32F5" w14:textId="77777777" w:rsidR="00E117B5" w:rsidRPr="00ED7564" w:rsidRDefault="00E117B5" w:rsidP="00E117B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 w:rsidRPr="00ED7564"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 </w:t>
      </w:r>
    </w:p>
    <w:p w14:paraId="462B89C4" w14:textId="77777777" w:rsidR="00E117B5" w:rsidRPr="00ED7564" w:rsidRDefault="00E117B5" w:rsidP="00E117B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 w:rsidRPr="00ED7564">
        <w:rPr>
          <w:rFonts w:ascii="Courier New" w:hAnsi="Courier New" w:cs="Courier New"/>
          <w:color w:val="3C763D"/>
          <w:kern w:val="0"/>
          <w:sz w:val="20"/>
          <w:szCs w:val="20"/>
        </w:rPr>
        <w:t>%data(i)=ot(i) VarName2(i)]</w:t>
      </w:r>
    </w:p>
    <w:p w14:paraId="0F50F6DB" w14:textId="77777777" w:rsidR="00E117B5" w:rsidRPr="00ED7564" w:rsidRDefault="00E117B5" w:rsidP="00E117B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 w:rsidRPr="00ED7564">
        <w:rPr>
          <w:rFonts w:ascii="Courier New" w:hAnsi="Courier New" w:cs="Courier New"/>
          <w:color w:val="000000"/>
          <w:kern w:val="0"/>
          <w:sz w:val="20"/>
          <w:szCs w:val="20"/>
        </w:rPr>
        <w:t>mse(i)=(Ot-VarName2(i))^2;</w:t>
      </w:r>
    </w:p>
    <w:p w14:paraId="301AE116" w14:textId="77777777" w:rsidR="00E117B5" w:rsidRPr="00ED7564" w:rsidRDefault="00E117B5" w:rsidP="00E117B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 w:rsidRPr="00ED7564"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 </w:t>
      </w:r>
    </w:p>
    <w:p w14:paraId="1239E54F" w14:textId="77777777" w:rsidR="00E117B5" w:rsidRPr="00ED7564" w:rsidRDefault="00E117B5" w:rsidP="00E117B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 w:rsidRPr="00ED7564">
        <w:rPr>
          <w:rFonts w:ascii="Courier New" w:hAnsi="Courier New" w:cs="Courier New"/>
          <w:color w:val="000000"/>
          <w:kern w:val="0"/>
          <w:sz w:val="20"/>
          <w:szCs w:val="20"/>
        </w:rPr>
        <w:t>mseorj(i)=(Otorj-VarName2(i))^2;</w:t>
      </w:r>
    </w:p>
    <w:p w14:paraId="521EB2C8" w14:textId="77777777" w:rsidR="00E117B5" w:rsidRPr="00ED7564" w:rsidRDefault="00E117B5" w:rsidP="00E117B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 w:rsidRPr="00ED7564"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 </w:t>
      </w:r>
    </w:p>
    <w:p w14:paraId="7EBD8D80" w14:textId="77777777" w:rsidR="00E117B5" w:rsidRPr="00ED7564" w:rsidRDefault="00E117B5" w:rsidP="00E117B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 w:rsidRPr="00ED7564">
        <w:rPr>
          <w:rFonts w:ascii="Courier New" w:hAnsi="Courier New" w:cs="Courier New"/>
          <w:color w:val="0000FF"/>
          <w:kern w:val="0"/>
          <w:sz w:val="20"/>
          <w:szCs w:val="20"/>
        </w:rPr>
        <w:t>end</w:t>
      </w:r>
    </w:p>
    <w:p w14:paraId="48EA6874" w14:textId="77777777" w:rsidR="00E117B5" w:rsidRPr="00ED7564" w:rsidRDefault="00E117B5" w:rsidP="00E117B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 w:rsidRPr="00ED7564">
        <w:rPr>
          <w:rFonts w:ascii="Courier New" w:hAnsi="Courier New" w:cs="Courier New"/>
          <w:color w:val="000000"/>
          <w:kern w:val="0"/>
          <w:sz w:val="20"/>
          <w:szCs w:val="20"/>
        </w:rPr>
        <w:t>sum(mse)/552</w:t>
      </w:r>
    </w:p>
    <w:p w14:paraId="63B5F4D8" w14:textId="77777777" w:rsidR="00E117B5" w:rsidRPr="00ED7564" w:rsidRDefault="00E117B5" w:rsidP="00E117B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 w:rsidRPr="00ED7564">
        <w:rPr>
          <w:rFonts w:ascii="Courier New" w:hAnsi="Courier New" w:cs="Courier New"/>
          <w:color w:val="000000"/>
          <w:kern w:val="0"/>
          <w:sz w:val="20"/>
          <w:szCs w:val="20"/>
        </w:rPr>
        <w:t>sum(mseorj)/552</w:t>
      </w:r>
    </w:p>
    <w:p w14:paraId="567EDFFA" w14:textId="77777777" w:rsidR="00E117B5" w:rsidRPr="00ED7564" w:rsidRDefault="00E117B5" w:rsidP="00E117B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 w:rsidRPr="00ED7564"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 </w:t>
      </w:r>
    </w:p>
    <w:p w14:paraId="5C636E08" w14:textId="77777777" w:rsidR="00E117B5" w:rsidRPr="00ED7564" w:rsidRDefault="00E117B5" w:rsidP="00E117B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 w:rsidRPr="00ED7564">
        <w:rPr>
          <w:rFonts w:ascii="Courier New" w:hAnsi="Courier New" w:cs="Courier New"/>
          <w:color w:val="000000"/>
          <w:kern w:val="0"/>
          <w:sz w:val="20"/>
          <w:szCs w:val="20"/>
        </w:rPr>
        <w:t>((mean(Otn)).^2)/((mean(Otnorj)).^2)</w:t>
      </w:r>
    </w:p>
    <w:p w14:paraId="6D811E8B" w14:textId="77777777" w:rsidR="00E117B5" w:rsidRPr="00ED7564" w:rsidRDefault="00E117B5" w:rsidP="00E117B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 w:rsidRPr="00ED7564"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 </w:t>
      </w:r>
    </w:p>
    <w:p w14:paraId="0D7D9B15" w14:textId="77777777" w:rsidR="00E117B5" w:rsidRPr="00ED7564" w:rsidRDefault="00E117B5" w:rsidP="00E117B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 w:rsidRPr="00ED7564">
        <w:rPr>
          <w:rFonts w:ascii="Courier New" w:hAnsi="Courier New" w:cs="Courier New"/>
          <w:color w:val="000000"/>
          <w:kern w:val="0"/>
          <w:sz w:val="20"/>
          <w:szCs w:val="20"/>
        </w:rPr>
        <w:t>plot(Otn,</w:t>
      </w:r>
      <w:r w:rsidRPr="00ED7564">
        <w:rPr>
          <w:rFonts w:ascii="Courier New" w:hAnsi="Courier New" w:cs="Courier New"/>
          <w:color w:val="A020F0"/>
          <w:kern w:val="0"/>
          <w:sz w:val="20"/>
          <w:szCs w:val="20"/>
        </w:rPr>
        <w:t>'o'</w:t>
      </w:r>
      <w:r w:rsidRPr="00ED7564">
        <w:rPr>
          <w:rFonts w:ascii="Courier New" w:hAnsi="Courier New" w:cs="Courier New"/>
          <w:color w:val="000000"/>
          <w:kern w:val="0"/>
          <w:sz w:val="20"/>
          <w:szCs w:val="20"/>
        </w:rPr>
        <w:t>)</w:t>
      </w:r>
    </w:p>
    <w:p w14:paraId="26B32D5A" w14:textId="77777777" w:rsidR="00E117B5" w:rsidRPr="00ED7564" w:rsidRDefault="00E117B5" w:rsidP="00E117B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 w:rsidRPr="00ED7564"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hold </w:t>
      </w:r>
      <w:r w:rsidRPr="00ED7564">
        <w:rPr>
          <w:rFonts w:ascii="Courier New" w:hAnsi="Courier New" w:cs="Courier New"/>
          <w:color w:val="A020F0"/>
          <w:kern w:val="0"/>
          <w:sz w:val="20"/>
          <w:szCs w:val="20"/>
        </w:rPr>
        <w:t>on</w:t>
      </w:r>
    </w:p>
    <w:p w14:paraId="42DF9C6E" w14:textId="77777777" w:rsidR="00E117B5" w:rsidRPr="00ED7564" w:rsidRDefault="00E117B5" w:rsidP="00E117B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 w:rsidRPr="00ED7564">
        <w:rPr>
          <w:rFonts w:ascii="Courier New" w:hAnsi="Courier New" w:cs="Courier New"/>
          <w:color w:val="000000"/>
          <w:kern w:val="0"/>
          <w:sz w:val="20"/>
          <w:szCs w:val="20"/>
        </w:rPr>
        <w:t>plot(VarName2)</w:t>
      </w:r>
    </w:p>
    <w:p w14:paraId="1780ED6C" w14:textId="77777777" w:rsidR="00E117B5" w:rsidRPr="00ED7564" w:rsidRDefault="00E117B5" w:rsidP="00E117B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 w:rsidRPr="00ED7564">
        <w:rPr>
          <w:rFonts w:ascii="Courier New" w:hAnsi="Courier New" w:cs="Courier New"/>
          <w:color w:val="000000"/>
          <w:kern w:val="0"/>
          <w:sz w:val="20"/>
          <w:szCs w:val="20"/>
        </w:rPr>
        <w:t xml:space="preserve"> </w:t>
      </w:r>
    </w:p>
    <w:p w14:paraId="48210A52" w14:textId="77777777" w:rsidR="00E117B5" w:rsidRPr="00ED7564" w:rsidRDefault="00E117B5" w:rsidP="00E117B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 w:rsidRPr="00ED7564">
        <w:rPr>
          <w:rFonts w:ascii="Courier New" w:hAnsi="Courier New" w:cs="Courier New"/>
          <w:color w:val="000000"/>
          <w:kern w:val="0"/>
          <w:sz w:val="20"/>
          <w:szCs w:val="20"/>
        </w:rPr>
        <w:t>Swarm.GBEST.X</w:t>
      </w:r>
    </w:p>
    <w:p w14:paraId="3695CD92" w14:textId="77777777" w:rsidR="00E117B5" w:rsidRPr="00ED7564" w:rsidRDefault="00E117B5" w:rsidP="00E117B5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kern w:val="0"/>
          <w:sz w:val="20"/>
          <w:szCs w:val="20"/>
        </w:rPr>
      </w:pPr>
      <w:r w:rsidRPr="00ED7564">
        <w:rPr>
          <w:rFonts w:ascii="Courier New" w:hAnsi="Courier New" w:cs="Courier New"/>
          <w:color w:val="3C763D"/>
          <w:kern w:val="0"/>
          <w:sz w:val="20"/>
          <w:szCs w:val="20"/>
        </w:rPr>
        <w:t>%Best_pos</w:t>
      </w:r>
    </w:p>
    <w:p w14:paraId="1A553B02" w14:textId="4E579B41" w:rsidR="00023739" w:rsidRPr="00ED7564" w:rsidRDefault="00E117B5" w:rsidP="00E117B5">
      <w:pPr>
        <w:autoSpaceDE w:val="0"/>
        <w:autoSpaceDN w:val="0"/>
        <w:adjustRightInd w:val="0"/>
        <w:spacing w:after="0" w:line="240" w:lineRule="auto"/>
        <w:rPr>
          <w:sz w:val="20"/>
          <w:szCs w:val="20"/>
        </w:rPr>
      </w:pPr>
      <w:r w:rsidRPr="00ED7564">
        <w:rPr>
          <w:rFonts w:ascii="Courier New" w:hAnsi="Courier New" w:cs="Courier New"/>
          <w:color w:val="3C763D"/>
          <w:kern w:val="0"/>
          <w:sz w:val="20"/>
          <w:szCs w:val="20"/>
        </w:rPr>
        <w:t>%tg</w:t>
      </w:r>
    </w:p>
    <w:sectPr w:rsidR="00023739" w:rsidRPr="00ED7564" w:rsidSect="00222288">
      <w:pgSz w:w="12240" w:h="15840"/>
      <w:pgMar w:top="1440" w:right="1440" w:bottom="1440" w:left="144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UyNzE0MDQwB9JG5ko6SsGpxcWZ+XkgBYa1AANyCqssAAAA"/>
  </w:docVars>
  <w:rsids>
    <w:rsidRoot w:val="00C47E96"/>
    <w:rsid w:val="00023739"/>
    <w:rsid w:val="00222288"/>
    <w:rsid w:val="00464800"/>
    <w:rsid w:val="006B2B44"/>
    <w:rsid w:val="00C47E96"/>
    <w:rsid w:val="00D118B1"/>
    <w:rsid w:val="00E117B5"/>
    <w:rsid w:val="00ED75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CFD4C1F-74C2-4365-AB5B-FA751E7DC5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47E96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47E96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47E96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47E96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47E96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47E96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47E96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47E96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47E96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47E96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47E9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47E96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47E96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47E96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47E96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47E96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47E96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47E96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C47E96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47E9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C47E96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C47E96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C47E96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C47E96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C47E96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C47E96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47E96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47E96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C47E96"/>
    <w:rPr>
      <w:b/>
      <w:bCs/>
      <w:smallCaps/>
      <w:color w:val="2F5496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520</Words>
  <Characters>2964</Characters>
  <Application>Microsoft Office Word</Application>
  <DocSecurity>0</DocSecurity>
  <Lines>24</Lines>
  <Paragraphs>6</Paragraphs>
  <ScaleCrop>false</ScaleCrop>
  <Company/>
  <LinksUpToDate>false</LinksUpToDate>
  <CharactersWithSpaces>34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ömerali karaman</dc:creator>
  <cp:keywords/>
  <dc:description/>
  <cp:lastModifiedBy>Saglam, Mustafa</cp:lastModifiedBy>
  <cp:revision>3</cp:revision>
  <dcterms:created xsi:type="dcterms:W3CDTF">2024-03-18T21:33:00Z</dcterms:created>
  <dcterms:modified xsi:type="dcterms:W3CDTF">2024-03-18T22:22:00Z</dcterms:modified>
</cp:coreProperties>
</file>